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Position</w:t>
      </w:r>
    </w:p>
    <w:bookmarkEnd w:id="20"/>
    <w:p>
      <w:pPr>
        <w:pStyle w:val="BodyText"/>
      </w:pPr>
      <w:r>
        <w:t xml:space="preserve">Alex Morgan</w:t>
      </w:r>
      <w:r>
        <w:br/>
      </w:r>
      <w:r>
        <w:t xml:space="preserve">550 West 23rd Street, Apt. 4B</w:t>
      </w:r>
      <w:r>
        <w:br/>
      </w:r>
      <w:r>
        <w:t xml:space="preserve">New York, NY 10011</w:t>
      </w:r>
      <w:r>
        <w:br/>
      </w:r>
      <w:r>
        <w:t xml:space="preserve">alex.morgan@email.com | (212) 555-7890</w:t>
      </w:r>
    </w:p>
    <w:p>
      <w:pPr>
        <w:pStyle w:val="BodyText"/>
      </w:pPr>
      <w:r>
        <w:t xml:space="preserve">October 26, 2023</w:t>
      </w:r>
    </w:p>
    <w:p>
      <w:pPr>
        <w:pStyle w:val="BodyText"/>
      </w:pPr>
      <w:r>
        <w:t xml:space="preserve">Hiring Manager</w:t>
      </w:r>
      <w:r>
        <w:br/>
      </w:r>
      <w:r>
        <w:t xml:space="preserve">Robotics Innovation Hub</w:t>
      </w:r>
      <w:r>
        <w:br/>
      </w:r>
      <w:r>
        <w:t xml:space="preserve">450 Park Avenue South, Suite 100</w:t>
      </w:r>
      <w:r>
        <w:br/>
      </w:r>
      <w:r>
        <w:t xml:space="preserve">New York, NY 10016</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Robotics Engineer Internship position at Robotics Innovation Hub in the heart of United States New York City. As a final-year undergraduate student pursuing a Bachelor of Science in Mechanical Engineering with a specialization in Robotics and AI at New York University, I have meticulously prepared myself to contribute meaningfully to your pioneering work in autonomous systems. The opportunity to apply my academic rigor within the dynamic ecosystem of</w:t>
      </w:r>
      <w:r>
        <w:t xml:space="preserve"> </w:t>
      </w:r>
      <w:r>
        <w:rPr>
          <w:iCs/>
          <w:i/>
        </w:rPr>
        <w:t xml:space="preserve">United States New York City</w:t>
      </w:r>
      <w:r>
        <w:t xml:space="preserve">—a global epicenter for technological advancement—represents the culmination of my educational journey and professional aspirations.</w:t>
      </w:r>
    </w:p>
    <w:p>
      <w:pPr>
        <w:pStyle w:val="BodyText"/>
      </w:pPr>
      <w:r>
        <w:t xml:space="preserve">My academic foundation has been deliberately structured around the interdisciplinary demands of modern robotics. At NYU Tandon School of Engineering, I have completed advanced coursework including Robotic Manipulation, Sensor Fusion Systems, and Machine Learning for Autonomous Vehicles. In my capstone project, "Urban Navigation for Last-Mile Delivery Drones," I engineered a ROS-based navigation stack that achieved 92% accuracy in simulated Manhattan environments using LiDAR and computer vision. This project required integrating hardware (Intel RealSense cameras, Raspberry Pi 4s) with custom Python algorithms to navigate complex urban obstacles—a skill set directly transferable to your team's work on autonomous delivery systems. Furthermore, my proficiency in C++, ROS 2, and MATLAB enables me to immediately contribute to your existing codebase while learning from your senior engineers.</w:t>
      </w:r>
    </w:p>
    <w:p>
      <w:pPr>
        <w:pStyle w:val="BodyText"/>
      </w:pPr>
      <w:r>
        <w:t xml:space="preserve">Beyond academic projects, I've cultivated hands-on experience through two relevant technical roles. At the NYU Robotics Lab under Dr. Elena Rodriguez, I served as a Research Assistant for 18 months, developing a force-feedback control system for surgical robots that reduced tremor by 37% in preliminary testing. This required precise motion planning algorithms and iterative hardware testing—skills critical to your medical robotics division. Additionally, my summer internship at Symbotic (a Brooklyn-based warehouse automation leader) involved optimizing AGV fleet coordination using reinforcement learning, where I reduced path-planning latency by 28%. These experiences taught me to balance technical innovation with practical constraints—a perspective vital for a Robotics Engineer operating in the high-stakes environment of</w:t>
      </w:r>
      <w:r>
        <w:t xml:space="preserve"> </w:t>
      </w:r>
      <w:r>
        <w:rPr>
          <w:iCs/>
          <w:i/>
        </w:rPr>
        <w:t xml:space="preserve">United States New York City</w:t>
      </w:r>
      <w:r>
        <w:t xml:space="preserve">.</w:t>
      </w:r>
    </w:p>
    <w:p>
      <w:pPr>
        <w:pStyle w:val="BodyText"/>
      </w:pPr>
      <w:r>
        <w:t xml:space="preserve">What particularly draws me to Robotics Innovation Hub is your groundbreaking work on the "CityScape" mobility platform, which addresses critical urban challenges like traffic congestion and delivery inefficiencies. As someone who navigates NYC's complex transit system daily, I understand firsthand how transformative accessible robotics can be for city dwellers. The prospect of contributing to solutions that could redefine how people move through this vibrant metropolis—while learning from industry leaders in a location where cutting-edge technology intersects with real-world urban complexity—is deeply motivating.</w:t>
      </w:r>
      <w:r>
        <w:t xml:space="preserve"> </w:t>
      </w:r>
      <w:r>
        <w:rPr>
          <w:iCs/>
          <w:i/>
        </w:rPr>
        <w:t xml:space="preserve">United States New York City</w:t>
      </w:r>
      <w:r>
        <w:t xml:space="preserve"> </w:t>
      </w:r>
      <w:r>
        <w:t xml:space="preserve">isn't just my current residence; it's the living laboratory where robotics must solve human-scale problems, and I'm eager to immerse myself in this ecosystem.</w:t>
      </w:r>
    </w:p>
    <w:p>
      <w:pPr>
        <w:pStyle w:val="BodyText"/>
      </w:pPr>
      <w:r>
        <w:t xml:space="preserve">My technical toolkit extends beyond core robotics. I've developed proficiency in Python-based simulation environments (Gazebo, PyBullet), CAD design (SolidWorks), and embedded systems programming for Arduino platforms. Crucially, I possess the collaborative mindset essential for NYC's fast-paced tech environment—I recently led a cross-functional team of five at the NYU Innovate competition to build a disaster-response robot that won first place. This required negotiating technical trade-offs with electrical engineers, mechanical designers, and UX specialists—mirroring the interdisciplinary collaboration your team practices. My fluency in Spanish also enables me to engage with diverse community stakeholders during field testing across NYC neighborhoods.</w:t>
      </w:r>
    </w:p>
    <w:p>
      <w:pPr>
        <w:pStyle w:val="BodyText"/>
      </w:pPr>
      <w:r>
        <w:t xml:space="preserve">The significance of this</w:t>
      </w:r>
      <w:r>
        <w:t xml:space="preserve"> </w:t>
      </w:r>
      <w:r>
        <w:rPr>
          <w:iCs/>
          <w:i/>
        </w:rPr>
        <w:t xml:space="preserve">Internship Application Letter</w:t>
      </w:r>
      <w:r>
        <w:t xml:space="preserve"> </w:t>
      </w:r>
      <w:r>
        <w:t xml:space="preserve">extends beyond a job application; it represents my commitment to growing as a Robotics Engineer within the most innovative technological landscape in the world. New York City's unique blend of academic institutions, venture capital density, and urban challenges creates an unparalleled environment for robotics development. I'm particularly inspired by your recent partnership with NYC Department of Transportation on pedestrian safety initiatives—projects that directly align with my passion for creating technology that enhances community well-being. My goal is to transition from student to professional within this ecosystem, where the pace of innovation demands constant learning and adaptation.</w:t>
      </w:r>
    </w:p>
    <w:p>
      <w:pPr>
        <w:pStyle w:val="BodyText"/>
      </w:pPr>
      <w:r>
        <w:t xml:space="preserve">I am confident that my technical foundation, hands-on experience with urban robotics challenges, and deep appreciation for NYC's unique technological landscape make me an ideal candidate. I have attached my resume detailing additional projects including a self-balancing robot (using PID controllers) and an AI-powered trash sorting system developed in collaboration with the NYC Department of Sanitation. I would welcome the opportunity to discuss how my skills in robotic perception, control systems, and urban application development can support Robotics Innovation Hub's mission during an interview at your earliest convenience.</w:t>
      </w:r>
    </w:p>
    <w:p>
      <w:pPr>
        <w:pStyle w:val="BodyText"/>
      </w:pPr>
      <w:r>
        <w:t xml:space="preserve">Thank you for considering my</w:t>
      </w:r>
      <w:r>
        <w:t xml:space="preserve"> </w:t>
      </w:r>
      <w:r>
        <w:rPr>
          <w:bCs/>
          <w:b/>
        </w:rPr>
        <w:t xml:space="preserve">Internship Application Letter</w:t>
      </w:r>
      <w:r>
        <w:t xml:space="preserve">. I am eager to bring my dedication to robotics innovation to the vibrant engineering community in</w:t>
      </w:r>
      <w:r>
        <w:t xml:space="preserve"> </w:t>
      </w:r>
      <w:r>
        <w:rPr>
          <w:iCs/>
          <w:i/>
        </w:rPr>
        <w:t xml:space="preserve">United States New York City</w:t>
      </w:r>
      <w:r>
        <w:t xml:space="preserve"> </w:t>
      </w:r>
      <w:r>
        <w:t xml:space="preserve">and contribute to the future of intelligent systems shaping our urban environment. I look forward to discussing how my background as a budding Robotics Engineer aligns with your team's vision.</w:t>
      </w:r>
    </w:p>
    <w:p>
      <w:pPr>
        <w:pStyle w:val="BodyText"/>
      </w:pPr>
      <w:r>
        <w:t xml:space="preserve">Sincerely,</w:t>
      </w:r>
      <w:r>
        <w:br/>
      </w:r>
      <w:r>
        <w:br/>
      </w:r>
      <w:r>
        <w:t xml:space="preserve">Alex Morgan</w:t>
      </w:r>
      <w:r>
        <w:br/>
      </w:r>
      <w:r>
        <w:rPr>
          <w:iCs/>
          <w:i/>
        </w:rPr>
        <w:t xml:space="preserve">Bachelor of Science in Mechanical Engineering (Robotics Specialization)</w:t>
      </w:r>
      <w:r>
        <w:br/>
      </w:r>
      <w:r>
        <w:t xml:space="preserve">New York University, Tandon School of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3T23:17:18Z</dcterms:created>
  <dcterms:modified xsi:type="dcterms:W3CDTF">2026-07-23T23:17:18Z</dcterms:modified>
</cp:coreProperties>
</file>

<file path=docProps/custom.xml><?xml version="1.0" encoding="utf-8"?>
<Properties xmlns="http://schemas.openxmlformats.org/officeDocument/2006/custom-properties" xmlns:vt="http://schemas.openxmlformats.org/officeDocument/2006/docPropsVTypes"/>
</file>